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 of terms used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t xml:space="preserve">Please respect the alphabetical order when editing the document</w:t>
      </w:r>
    </w:p>
    <w:bookmarkStart w:id="20" w:name="Xd1f29d36306e50ee03c67b5f3cbd24e2a509c44"/>
    <w:p>
      <w:pPr>
        <w:pStyle w:val="Heading1"/>
      </w:pPr>
      <w:r>
        <w:t xml:space="preserve">Terms under discussion / to be valid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Channel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Origin of the request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Channel or origin ?</w:t>
            </w:r>
          </w:p>
        </w:tc>
      </w:tr>
    </w:tbl>
    <w:bookmarkEnd w:id="20"/>
    <w:bookmarkStart w:id="21" w:name="X2bb231fc15b96ef1a5d6e207f2e4fd2e01220c4"/>
    <w:p>
      <w:pPr>
        <w:pStyle w:val="Heading1"/>
      </w:pPr>
      <w:r>
        <w:t xml:space="preserve">Business and organiza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CA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Court of Appeal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"The court has two divisions, Criminal and Civil" [Wikipedia]</w:t>
            </w:r>
          </w:p>
        </w:tc>
      </w:tr>
    </w:tbl>
    <w:bookmarkEnd w:id="21"/>
    <w:bookmarkStart w:id="22" w:name="X13aac2e038334f496424905c5fc0839ef32da9d"/>
    <w:p>
      <w:pPr>
        <w:pStyle w:val="Heading1"/>
      </w:pPr>
      <w:r>
        <w:t xml:space="preserve">Application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EIDAS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Electronic IDentification Authentication and trust Services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European regulation on electronic signatures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SPA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Single Page Application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Web application whose pages are generated in javascript in the browser</w:t>
            </w:r>
          </w:p>
        </w:tc>
      </w:tr>
    </w:tbl>
    <w:bookmarkEnd w:id="22"/>
    <w:bookmarkStart w:id="23" w:name="Xb5b6aa941fba255ef409f6d2d2bfd3c021362a1"/>
    <w:p>
      <w:pPr>
        <w:pStyle w:val="Heading1"/>
      </w:pPr>
      <w:r>
        <w:t xml:space="preserve">Technic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3519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RP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Reverse Proxy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Makes HTTP calls on behalf of a client (usually over the Internet).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mong other things, it improve security by avoiding direct calls.</w:t>
            </w:r>
          </w:p>
        </w:tc>
      </w:tr>
    </w:tbl>
    <w:bookmarkEnd w:id="23"/>
    <w:bookmarkStart w:id="25" w:name="Xceea804b5ccd47a45a17ce818cb4a1bb8d0bb97"/>
    <w:p>
      <w:pPr>
        <w:pStyle w:val="Heading1"/>
      </w:pPr>
      <w:r>
        <w:t xml:space="preserve">Sources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i/>
            <w:iCs/>
          </w:rPr>
          <w:t xml:space="preserve">http://km.mydomain.fr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km.mydomain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km.mydomain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 of terms used</dc:title>
  <dc:creator/>
  <cp:keywords/>
  <dcterms:created xsi:type="dcterms:W3CDTF">2024-10-09T09:49:11Z</dcterms:created>
  <dcterms:modified xsi:type="dcterms:W3CDTF">2024-10-09T0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